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Este producto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cdf3eda</w:t>
        </w:r>
      </w:hyperlink>
      <w:r>
        <w:t xml:space="preserve"> </w:t>
      </w:r>
      <w:r>
        <w:t xml:space="preserve">del June 23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df3eda de 23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df3eda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f3eda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daca01aa-b4ea-422a-bf51-5fede8a3cc41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4" w:name="referencias"/>
    <w:p>
      <w:pPr>
        <w:pStyle w:val="Ttulo1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Start w:id="4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cdf3eda605992144e13f28f82e3656d0fffb671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cdf3eda605992144e13f28f82e3656d0fffb671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3T17:04:27Z</dcterms:created>
  <dcterms:modified xsi:type="dcterms:W3CDTF">2023-06-23T17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3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